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58f5fbbcdeae7eed61a885525e2160bb45d0c"/>
      <w:r>
        <w:rPr>
          <w:b/>
        </w:rPr>
        <w:t xml:space="preserve">ПРОТОКОЛ ЕЛЕКТРОННОГО АУКЦІОНУ № BSE001-UA-20220922-222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44-01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і будівлі: колійна будка, А-1, сарай, Б, вбиральня, В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: колійна будка, А-1, сарай, Б, вбиральня, В</w:t>
      </w:r>
      <w:r>
        <w:t xml:space="preserve"> </w:t>
      </w:r>
      <w:r>
        <w:t xml:space="preserve">Адреса: Львівська область, м. Стрий, вул. Болехівська, 24</w:t>
      </w:r>
      <w:r>
        <w:t xml:space="preserve"> </w:t>
      </w:r>
      <w:r>
        <w:t xml:space="preserve">Площа загальна, м2: 38,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93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93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колик Андрій Ігорович, ІПН/РНОКПП: 31211056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шивак Андрій Володимирович, ІПН/РНОКПП: 28009056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едвідь Богдан Іванович, ІПН/РНОКПП: 31515081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врозник Андрій Петрович, ІПН/РНОКПП: 30004115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арилевич Остап Романович, ІПН/РНОКПП: 35211028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йнега Василь Степанович, ІПН/РНОКПП: 30028087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тров Євгеній Леонідович, ІПН/РНОКПП: 28364035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рицяк Ігор Миколайович, ІПН/РНОКПП: 24322078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ртем Форін, ІПН/РНОКПП: 29992091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РАВАЄВ СЕРГІЙ ВЕНЦИСЛАВОВИЧ, ІПН/РНОКПП: 27037001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ТАЛО АНДРІЙ МИХАЙЛОВИЧ, ІПН/РНОКПП: 29828209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иско Руслан Дмитрович, ІПН/РНОКПП: 34474071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кимова Вікторія Олегівна, ІПН/РНОКПП: 35724111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тик Анна Романівна, ІПН/РНОКПП: 3614402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11.2022 12:36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0:02:26Z</dcterms:created>
  <dcterms:modified xsi:type="dcterms:W3CDTF">2024-05-19T00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